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7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71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6,177.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80,648.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6,014,35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0.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6,075,62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4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076,36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01,7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23,8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557.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6,555.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75,62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23,8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39,288.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4,28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43,040.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32,489.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22,534.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2,998.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827.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2,868.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1,059.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74,19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4C2OuOUfM+TThWivfzLsAvWIecw=" w:salt="m0ByuLPD5xXcZl+WdEtUO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5D52739"/>
    <w:rsid w:val="17E41503"/>
    <w:rsid w:val="195A5A41"/>
    <w:rsid w:val="1B405FCF"/>
    <w:rsid w:val="22676B08"/>
    <w:rsid w:val="2A3A53F1"/>
    <w:rsid w:val="2D6D7FB5"/>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B47E4D"/>
    <w:rsid w:val="5D30210E"/>
    <w:rsid w:val="5E660FCE"/>
    <w:rsid w:val="62446D78"/>
    <w:rsid w:val="666D5880"/>
    <w:rsid w:val="6AF71159"/>
    <w:rsid w:val="6CB373DA"/>
    <w:rsid w:val="6F8C2174"/>
    <w:rsid w:val="705B15C4"/>
    <w:rsid w:val="73083B4A"/>
    <w:rsid w:val="73181AE2"/>
    <w:rsid w:val="731F23DA"/>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27</c:v>
                </c:pt>
                <c:pt idx="1">
                  <c:v>1.0127</c:v>
                </c:pt>
                <c:pt idx="2">
                  <c:v>1.0127</c:v>
                </c:pt>
                <c:pt idx="3">
                  <c:v>1.0126</c:v>
                </c:pt>
                <c:pt idx="4">
                  <c:v>1.0126</c:v>
                </c:pt>
                <c:pt idx="5">
                  <c:v>1.0126</c:v>
                </c:pt>
                <c:pt idx="6">
                  <c:v>1.0126</c:v>
                </c:pt>
                <c:pt idx="7">
                  <c:v>1.0126</c:v>
                </c:pt>
                <c:pt idx="8">
                  <c:v>1.0126</c:v>
                </c:pt>
                <c:pt idx="9">
                  <c:v>1.0151</c:v>
                </c:pt>
                <c:pt idx="10">
                  <c:v>1.0154</c:v>
                </c:pt>
                <c:pt idx="11">
                  <c:v>1.0156</c:v>
                </c:pt>
                <c:pt idx="12">
                  <c:v>1.0159</c:v>
                </c:pt>
                <c:pt idx="13">
                  <c:v>1.0158</c:v>
                </c:pt>
                <c:pt idx="14">
                  <c:v>1.0157</c:v>
                </c:pt>
                <c:pt idx="15">
                  <c:v>1.0157</c:v>
                </c:pt>
                <c:pt idx="16">
                  <c:v>1.0165</c:v>
                </c:pt>
                <c:pt idx="17">
                  <c:v>1.0168</c:v>
                </c:pt>
                <c:pt idx="18">
                  <c:v>1.0172</c:v>
                </c:pt>
                <c:pt idx="19">
                  <c:v>1.0175</c:v>
                </c:pt>
                <c:pt idx="20">
                  <c:v>1.0177</c:v>
                </c:pt>
                <c:pt idx="21">
                  <c:v>1.0177</c:v>
                </c:pt>
                <c:pt idx="22">
                  <c:v>1.0177</c:v>
                </c:pt>
                <c:pt idx="23">
                  <c:v>1.0184</c:v>
                </c:pt>
                <c:pt idx="24">
                  <c:v>1.0183</c:v>
                </c:pt>
                <c:pt idx="25">
                  <c:v>1.0184</c:v>
                </c:pt>
                <c:pt idx="26">
                  <c:v>1.0188</c:v>
                </c:pt>
                <c:pt idx="27">
                  <c:v>1.0189</c:v>
                </c:pt>
                <c:pt idx="28">
                  <c:v>1.0189</c:v>
                </c:pt>
                <c:pt idx="29">
                  <c:v>1.0189</c:v>
                </c:pt>
                <c:pt idx="30">
                  <c:v>1.0197</c:v>
                </c:pt>
                <c:pt idx="31">
                  <c:v>1.02</c:v>
                </c:pt>
                <c:pt idx="32">
                  <c:v>1.0202</c:v>
                </c:pt>
                <c:pt idx="33">
                  <c:v>1.0204</c:v>
                </c:pt>
                <c:pt idx="34">
                  <c:v>1.0205</c:v>
                </c:pt>
                <c:pt idx="35">
                  <c:v>1.0205</c:v>
                </c:pt>
                <c:pt idx="36">
                  <c:v>1.0205</c:v>
                </c:pt>
                <c:pt idx="37">
                  <c:v>1.0211</c:v>
                </c:pt>
                <c:pt idx="38">
                  <c:v>1.0211</c:v>
                </c:pt>
                <c:pt idx="39">
                  <c:v>1.0212</c:v>
                </c:pt>
                <c:pt idx="40">
                  <c:v>1.0212</c:v>
                </c:pt>
                <c:pt idx="41">
                  <c:v>1.0211</c:v>
                </c:pt>
                <c:pt idx="42">
                  <c:v>1.0211</c:v>
                </c:pt>
                <c:pt idx="43">
                  <c:v>1.0211</c:v>
                </c:pt>
                <c:pt idx="44">
                  <c:v>1.0206</c:v>
                </c:pt>
                <c:pt idx="45">
                  <c:v>1.02</c:v>
                </c:pt>
                <c:pt idx="46">
                  <c:v>1.0191</c:v>
                </c:pt>
                <c:pt idx="47">
                  <c:v>1.0187</c:v>
                </c:pt>
                <c:pt idx="48">
                  <c:v>1.0184</c:v>
                </c:pt>
                <c:pt idx="49">
                  <c:v>1.0184</c:v>
                </c:pt>
                <c:pt idx="50">
                  <c:v>1.0184</c:v>
                </c:pt>
                <c:pt idx="51">
                  <c:v>1.0191</c:v>
                </c:pt>
                <c:pt idx="52">
                  <c:v>1.0191</c:v>
                </c:pt>
                <c:pt idx="53">
                  <c:v>1.0191</c:v>
                </c:pt>
                <c:pt idx="54">
                  <c:v>1.0195</c:v>
                </c:pt>
                <c:pt idx="55">
                  <c:v>1.0196</c:v>
                </c:pt>
                <c:pt idx="56">
                  <c:v>1.0196</c:v>
                </c:pt>
                <c:pt idx="57">
                  <c:v>1.0195</c:v>
                </c:pt>
                <c:pt idx="58">
                  <c:v>1.0198</c:v>
                </c:pt>
                <c:pt idx="59">
                  <c:v>1.0193</c:v>
                </c:pt>
                <c:pt idx="60">
                  <c:v>1.0192</c:v>
                </c:pt>
                <c:pt idx="61">
                  <c:v>1.0189</c:v>
                </c:pt>
                <c:pt idx="62">
                  <c:v>1.0188</c:v>
                </c:pt>
                <c:pt idx="63">
                  <c:v>1.0188</c:v>
                </c:pt>
                <c:pt idx="64">
                  <c:v>1.0188</c:v>
                </c:pt>
                <c:pt idx="65">
                  <c:v>1.0191</c:v>
                </c:pt>
                <c:pt idx="66">
                  <c:v>1.0188</c:v>
                </c:pt>
                <c:pt idx="67">
                  <c:v>1.0186</c:v>
                </c:pt>
                <c:pt idx="68">
                  <c:v>1.0183</c:v>
                </c:pt>
                <c:pt idx="69">
                  <c:v>1.0182</c:v>
                </c:pt>
                <c:pt idx="70">
                  <c:v>1.0182</c:v>
                </c:pt>
                <c:pt idx="71">
                  <c:v>1.0182</c:v>
                </c:pt>
                <c:pt idx="72">
                  <c:v>1.0183</c:v>
                </c:pt>
                <c:pt idx="73">
                  <c:v>1.0166</c:v>
                </c:pt>
                <c:pt idx="74">
                  <c:v>1.0164</c:v>
                </c:pt>
                <c:pt idx="75">
                  <c:v>1.0168</c:v>
                </c:pt>
                <c:pt idx="76">
                  <c:v>1.0167</c:v>
                </c:pt>
                <c:pt idx="77">
                  <c:v>1.0167</c:v>
                </c:pt>
                <c:pt idx="78">
                  <c:v>1.0167</c:v>
                </c:pt>
                <c:pt idx="79">
                  <c:v>1.0169</c:v>
                </c:pt>
                <c:pt idx="80">
                  <c:v>1.017</c:v>
                </c:pt>
                <c:pt idx="81">
                  <c:v>1.0171</c:v>
                </c:pt>
                <c:pt idx="82">
                  <c:v>1.0174</c:v>
                </c:pt>
                <c:pt idx="83">
                  <c:v>1.0179</c:v>
                </c:pt>
                <c:pt idx="84">
                  <c:v>1.0179</c:v>
                </c:pt>
                <c:pt idx="85">
                  <c:v>1.0179</c:v>
                </c:pt>
                <c:pt idx="86">
                  <c:v>1.0188</c:v>
                </c:pt>
                <c:pt idx="87">
                  <c:v>1.0188</c:v>
                </c:pt>
                <c:pt idx="88">
                  <c:v>1.0189</c:v>
                </c:pt>
                <c:pt idx="89">
                  <c:v>1.0192</c:v>
                </c:pt>
                <c:pt idx="90">
                  <c:v>1.0196</c:v>
                </c:pt>
                <c:pt idx="91">
                  <c:v>1.01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87459267305368e-5</c:v>
                </c:pt>
                <c:pt idx="4">
                  <c:v>-9.87459267305368e-5</c:v>
                </c:pt>
                <c:pt idx="5">
                  <c:v>-9.87459267305368e-5</c:v>
                </c:pt>
                <c:pt idx="6">
                  <c:v>-9.87459267305368e-5</c:v>
                </c:pt>
                <c:pt idx="7">
                  <c:v>-9.87459267305368e-5</c:v>
                </c:pt>
                <c:pt idx="8">
                  <c:v>-9.87459267305368e-5</c:v>
                </c:pt>
                <c:pt idx="9">
                  <c:v>0.00236990224153244</c:v>
                </c:pt>
                <c:pt idx="10">
                  <c:v>0.00266614002172427</c:v>
                </c:pt>
                <c:pt idx="11">
                  <c:v>0.00286363187518535</c:v>
                </c:pt>
                <c:pt idx="12">
                  <c:v>0.00315986965537673</c:v>
                </c:pt>
                <c:pt idx="13">
                  <c:v>0.0030611237286462</c:v>
                </c:pt>
                <c:pt idx="14">
                  <c:v>0.00296237780191588</c:v>
                </c:pt>
                <c:pt idx="15">
                  <c:v>0.00296237780191588</c:v>
                </c:pt>
                <c:pt idx="16">
                  <c:v>0.00375234521575996</c:v>
                </c:pt>
                <c:pt idx="17">
                  <c:v>0.00404858299595134</c:v>
                </c:pt>
                <c:pt idx="18">
                  <c:v>0.00444356670287371</c:v>
                </c:pt>
                <c:pt idx="19">
                  <c:v>0.0047398044830651</c:v>
                </c:pt>
                <c:pt idx="20">
                  <c:v>0.00493729633652618</c:v>
                </c:pt>
                <c:pt idx="21">
                  <c:v>0.00493729633652618</c:v>
                </c:pt>
                <c:pt idx="22">
                  <c:v>0.00493729633652618</c:v>
                </c:pt>
                <c:pt idx="23">
                  <c:v>0.00562851782363971</c:v>
                </c:pt>
                <c:pt idx="24">
                  <c:v>0.0055297718969094</c:v>
                </c:pt>
                <c:pt idx="25">
                  <c:v>0.00562851782363971</c:v>
                </c:pt>
                <c:pt idx="26">
                  <c:v>0.00602350153056186</c:v>
                </c:pt>
                <c:pt idx="27">
                  <c:v>0.0061222474572924</c:v>
                </c:pt>
                <c:pt idx="28">
                  <c:v>0.0061222474572924</c:v>
                </c:pt>
                <c:pt idx="29">
                  <c:v>0.0061222474572924</c:v>
                </c:pt>
                <c:pt idx="30">
                  <c:v>0.00691221487113669</c:v>
                </c:pt>
                <c:pt idx="31">
                  <c:v>0.0072084526513283</c:v>
                </c:pt>
                <c:pt idx="32">
                  <c:v>0.00740594450478915</c:v>
                </c:pt>
                <c:pt idx="33">
                  <c:v>0.00760343635825023</c:v>
                </c:pt>
                <c:pt idx="34">
                  <c:v>0.00770218228498076</c:v>
                </c:pt>
                <c:pt idx="35">
                  <c:v>0.00770218228498076</c:v>
                </c:pt>
                <c:pt idx="36">
                  <c:v>0.00770218228498076</c:v>
                </c:pt>
                <c:pt idx="37">
                  <c:v>0.00829465784536376</c:v>
                </c:pt>
                <c:pt idx="38">
                  <c:v>0.00829465784536376</c:v>
                </c:pt>
                <c:pt idx="39">
                  <c:v>0.00839340377209452</c:v>
                </c:pt>
                <c:pt idx="40">
                  <c:v>0.00839340377209452</c:v>
                </c:pt>
                <c:pt idx="41">
                  <c:v>0.00829465784536376</c:v>
                </c:pt>
                <c:pt idx="42">
                  <c:v>0.00829465784536376</c:v>
                </c:pt>
                <c:pt idx="43">
                  <c:v>0.00829465784536376</c:v>
                </c:pt>
                <c:pt idx="44">
                  <c:v>0.0078009282117113</c:v>
                </c:pt>
                <c:pt idx="45">
                  <c:v>0.0072084526513283</c:v>
                </c:pt>
                <c:pt idx="46">
                  <c:v>0.00631973931075347</c:v>
                </c:pt>
                <c:pt idx="47">
                  <c:v>0.00592475560383132</c:v>
                </c:pt>
                <c:pt idx="48">
                  <c:v>0.00562851782363971</c:v>
                </c:pt>
                <c:pt idx="49">
                  <c:v>0.00562851782363971</c:v>
                </c:pt>
                <c:pt idx="50">
                  <c:v>0.00562851782363971</c:v>
                </c:pt>
                <c:pt idx="51">
                  <c:v>0.00631973931075347</c:v>
                </c:pt>
                <c:pt idx="52">
                  <c:v>0.00631973931075347</c:v>
                </c:pt>
                <c:pt idx="53">
                  <c:v>0.00631973931075347</c:v>
                </c:pt>
                <c:pt idx="54">
                  <c:v>0.00671472301767562</c:v>
                </c:pt>
                <c:pt idx="55">
                  <c:v>0.00681346894440615</c:v>
                </c:pt>
                <c:pt idx="56">
                  <c:v>0.00681346894440615</c:v>
                </c:pt>
                <c:pt idx="57">
                  <c:v>0.00671472301767562</c:v>
                </c:pt>
                <c:pt idx="58">
                  <c:v>0.00701096079786723</c:v>
                </c:pt>
                <c:pt idx="59">
                  <c:v>0.00651723116421454</c:v>
                </c:pt>
                <c:pt idx="60">
                  <c:v>0.00641848523748423</c:v>
                </c:pt>
                <c:pt idx="61">
                  <c:v>0.0061222474572924</c:v>
                </c:pt>
                <c:pt idx="62">
                  <c:v>0.00602350153056186</c:v>
                </c:pt>
                <c:pt idx="63">
                  <c:v>0.00602350153056186</c:v>
                </c:pt>
                <c:pt idx="64">
                  <c:v>0.00602350153056186</c:v>
                </c:pt>
                <c:pt idx="65">
                  <c:v>0.00631973931075347</c:v>
                </c:pt>
                <c:pt idx="66">
                  <c:v>0.00602350153056186</c:v>
                </c:pt>
                <c:pt idx="67">
                  <c:v>0.00582600967710079</c:v>
                </c:pt>
                <c:pt idx="68">
                  <c:v>0.0055297718969094</c:v>
                </c:pt>
                <c:pt idx="69">
                  <c:v>0.00543102597017886</c:v>
                </c:pt>
                <c:pt idx="70">
                  <c:v>0.00543102597017886</c:v>
                </c:pt>
                <c:pt idx="71">
                  <c:v>0.00543102597017886</c:v>
                </c:pt>
                <c:pt idx="72">
                  <c:v>0.0055297718969094</c:v>
                </c:pt>
                <c:pt idx="73">
                  <c:v>0.00385109114249049</c:v>
                </c:pt>
                <c:pt idx="74">
                  <c:v>0.00365359928902942</c:v>
                </c:pt>
                <c:pt idx="75">
                  <c:v>0.00404858299595134</c:v>
                </c:pt>
                <c:pt idx="76">
                  <c:v>0.00394983706922081</c:v>
                </c:pt>
                <c:pt idx="77">
                  <c:v>0.00394983706922081</c:v>
                </c:pt>
                <c:pt idx="78">
                  <c:v>0.00394983706922081</c:v>
                </c:pt>
                <c:pt idx="79">
                  <c:v>0.00414732892268188</c:v>
                </c:pt>
                <c:pt idx="80">
                  <c:v>0.00424607484941242</c:v>
                </c:pt>
                <c:pt idx="81">
                  <c:v>0.00434482077614295</c:v>
                </c:pt>
                <c:pt idx="82">
                  <c:v>0.00464105855633479</c:v>
                </c:pt>
                <c:pt idx="83">
                  <c:v>0.00513478818998725</c:v>
                </c:pt>
                <c:pt idx="84">
                  <c:v>0.00513478818998725</c:v>
                </c:pt>
                <c:pt idx="85">
                  <c:v>0.00513478818998725</c:v>
                </c:pt>
                <c:pt idx="86">
                  <c:v>0.00602350153056186</c:v>
                </c:pt>
                <c:pt idx="87">
                  <c:v>0.00602350153056186</c:v>
                </c:pt>
                <c:pt idx="88">
                  <c:v>0.0061222474572924</c:v>
                </c:pt>
                <c:pt idx="89">
                  <c:v>0.00641848523748423</c:v>
                </c:pt>
                <c:pt idx="90">
                  <c:v>0.00681346894440615</c:v>
                </c:pt>
                <c:pt idx="91">
                  <c:v>0.007010960797867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3: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